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B3A79" w14:textId="4DFC5F41" w:rsidR="0082200A" w:rsidRPr="007E7A85" w:rsidRDefault="0082200A" w:rsidP="0082200A">
      <w:pPr>
        <w:jc w:val="center"/>
        <w:rPr>
          <w:rFonts w:ascii="Roboto Condensed" w:hAnsi="Roboto Condensed"/>
          <w:b/>
          <w:bCs/>
          <w:sz w:val="28"/>
          <w:szCs w:val="28"/>
        </w:rPr>
      </w:pPr>
      <w:r w:rsidRPr="007E7A85">
        <w:rPr>
          <w:rFonts w:ascii="Roboto Condensed" w:hAnsi="Roboto Condensed"/>
          <w:b/>
          <w:bCs/>
          <w:sz w:val="28"/>
          <w:szCs w:val="28"/>
        </w:rPr>
        <w:t>50 zł za dwie karty SIM i internet stacjonarny dla Firm</w:t>
      </w:r>
    </w:p>
    <w:p w14:paraId="21B31950" w14:textId="0A622BB6" w:rsidR="0032459B" w:rsidRPr="007E7A85" w:rsidRDefault="00F224E7" w:rsidP="00FA592A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7E7A85">
        <w:rPr>
          <w:rFonts w:ascii="Roboto Condensed" w:hAnsi="Roboto Condensed"/>
          <w:b/>
          <w:bCs/>
        </w:rPr>
        <w:t>Specjalna oferta</w:t>
      </w:r>
      <w:r w:rsidRPr="007E7A85">
        <w:rPr>
          <w:rFonts w:ascii="Roboto Condensed" w:hAnsi="Roboto Condensed"/>
        </w:rPr>
        <w:t xml:space="preserve"> dla klientów biznesowych</w:t>
      </w:r>
      <w:r w:rsidR="000A58EF" w:rsidRPr="007E7A85">
        <w:rPr>
          <w:rFonts w:ascii="Roboto Condensed" w:hAnsi="Roboto Condensed"/>
        </w:rPr>
        <w:t xml:space="preserve"> Play</w:t>
      </w:r>
    </w:p>
    <w:p w14:paraId="59EF9CF5" w14:textId="7333A601" w:rsidR="00C52B6F" w:rsidRPr="007E7A85" w:rsidRDefault="000A58EF" w:rsidP="00FA592A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7E7A85">
        <w:rPr>
          <w:rFonts w:ascii="Roboto Condensed" w:hAnsi="Roboto Condensed"/>
        </w:rPr>
        <w:t xml:space="preserve">Internet stacjonarny </w:t>
      </w:r>
      <w:r w:rsidRPr="007E7A85">
        <w:rPr>
          <w:rFonts w:ascii="Roboto Condensed" w:hAnsi="Roboto Condensed"/>
          <w:b/>
          <w:bCs/>
        </w:rPr>
        <w:t>już od 20 zł</w:t>
      </w:r>
      <w:r w:rsidRPr="007E7A85">
        <w:rPr>
          <w:rFonts w:ascii="Roboto Condensed" w:hAnsi="Roboto Condensed"/>
        </w:rPr>
        <w:t xml:space="preserve"> miesięcznie</w:t>
      </w:r>
    </w:p>
    <w:p w14:paraId="03A9483D" w14:textId="7550EB3D" w:rsidR="000A58EF" w:rsidRPr="007E7A85" w:rsidRDefault="0063648C" w:rsidP="00FA592A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7E7A85">
        <w:rPr>
          <w:rFonts w:ascii="Roboto Condensed" w:hAnsi="Roboto Condensed"/>
          <w:b/>
          <w:bCs/>
        </w:rPr>
        <w:t>Atrakcyjny pakiet łączony</w:t>
      </w:r>
      <w:r w:rsidRPr="007E7A85">
        <w:rPr>
          <w:rFonts w:ascii="Roboto Condensed" w:hAnsi="Roboto Condensed"/>
        </w:rPr>
        <w:t xml:space="preserve"> – </w:t>
      </w:r>
      <w:proofErr w:type="spellStart"/>
      <w:r w:rsidRPr="007E7A85">
        <w:rPr>
          <w:rFonts w:ascii="Roboto Condensed" w:hAnsi="Roboto Condensed"/>
        </w:rPr>
        <w:t>internet</w:t>
      </w:r>
      <w:proofErr w:type="spellEnd"/>
      <w:r w:rsidRPr="007E7A85">
        <w:rPr>
          <w:rFonts w:ascii="Roboto Condensed" w:hAnsi="Roboto Condensed"/>
        </w:rPr>
        <w:t xml:space="preserve"> </w:t>
      </w:r>
      <w:r w:rsidR="00725E21" w:rsidRPr="007E7A85">
        <w:rPr>
          <w:rFonts w:ascii="Roboto Condensed" w:hAnsi="Roboto Condensed"/>
        </w:rPr>
        <w:t xml:space="preserve">stacjonarny 150 </w:t>
      </w:r>
      <w:proofErr w:type="spellStart"/>
      <w:r w:rsidR="00725E21" w:rsidRPr="007E7A85">
        <w:rPr>
          <w:rFonts w:ascii="Roboto Condensed" w:hAnsi="Roboto Condensed"/>
        </w:rPr>
        <w:t>Mb</w:t>
      </w:r>
      <w:proofErr w:type="spellEnd"/>
      <w:r w:rsidR="00725E21" w:rsidRPr="007E7A85">
        <w:rPr>
          <w:rFonts w:ascii="Roboto Condensed" w:hAnsi="Roboto Condensed"/>
        </w:rPr>
        <w:t xml:space="preserve">/s </w:t>
      </w:r>
      <w:r w:rsidRPr="007E7A85">
        <w:rPr>
          <w:rFonts w:ascii="Roboto Condensed" w:hAnsi="Roboto Condensed"/>
        </w:rPr>
        <w:t xml:space="preserve">i abonament </w:t>
      </w:r>
      <w:r w:rsidR="00725E21" w:rsidRPr="007E7A85">
        <w:rPr>
          <w:rFonts w:ascii="Roboto Condensed" w:hAnsi="Roboto Condensed"/>
        </w:rPr>
        <w:t xml:space="preserve">głosowy </w:t>
      </w:r>
      <w:r w:rsidR="00375E57" w:rsidRPr="007E7A85">
        <w:rPr>
          <w:rFonts w:ascii="Roboto Condensed" w:hAnsi="Roboto Condensed"/>
        </w:rPr>
        <w:t xml:space="preserve">dla 2 numerów </w:t>
      </w:r>
      <w:r w:rsidRPr="007E7A85">
        <w:rPr>
          <w:rFonts w:ascii="Roboto Condensed" w:hAnsi="Roboto Condensed"/>
        </w:rPr>
        <w:t>w cenie 50 zł miesięcznie</w:t>
      </w:r>
    </w:p>
    <w:p w14:paraId="55D3209D" w14:textId="1F960BBC" w:rsidR="00AF40B8" w:rsidRPr="007E7A85" w:rsidRDefault="43D143A2" w:rsidP="1E76CFA4">
      <w:pPr>
        <w:rPr>
          <w:rFonts w:ascii="Roboto Condensed" w:hAnsi="Roboto Condensed"/>
          <w:b/>
          <w:bCs/>
        </w:rPr>
      </w:pPr>
      <w:r w:rsidRPr="007E7A85">
        <w:rPr>
          <w:rFonts w:ascii="Roboto Condensed" w:hAnsi="Roboto Condensed"/>
          <w:b/>
          <w:bCs/>
        </w:rPr>
        <w:t xml:space="preserve">Niezawodny </w:t>
      </w:r>
      <w:r w:rsidR="317CC1C2" w:rsidRPr="007E7A85">
        <w:rPr>
          <w:rFonts w:ascii="Roboto Condensed" w:hAnsi="Roboto Condensed"/>
          <w:b/>
          <w:bCs/>
        </w:rPr>
        <w:t>internet</w:t>
      </w:r>
      <w:r w:rsidR="0032459B" w:rsidRPr="007E7A85">
        <w:rPr>
          <w:rFonts w:ascii="Roboto Condensed" w:hAnsi="Roboto Condensed"/>
          <w:b/>
          <w:bCs/>
        </w:rPr>
        <w:t xml:space="preserve"> do biura</w:t>
      </w:r>
    </w:p>
    <w:p w14:paraId="1F763242" w14:textId="543DBD9D" w:rsidR="00AF40B8" w:rsidRPr="007E7A85" w:rsidRDefault="00414824" w:rsidP="00AF40B8">
      <w:pPr>
        <w:jc w:val="both"/>
        <w:rPr>
          <w:rFonts w:ascii="Roboto Condensed" w:hAnsi="Roboto Condensed"/>
        </w:rPr>
      </w:pPr>
      <w:r w:rsidRPr="007E7A85">
        <w:rPr>
          <w:rFonts w:ascii="Roboto Condensed" w:hAnsi="Roboto Condensed"/>
        </w:rPr>
        <w:t xml:space="preserve">Klienci biznesowi mogą znaleźć w ofercie </w:t>
      </w:r>
      <w:r w:rsidR="0082200A" w:rsidRPr="007E7A85">
        <w:rPr>
          <w:rFonts w:ascii="Roboto Condensed" w:hAnsi="Roboto Condensed"/>
        </w:rPr>
        <w:t>Play</w:t>
      </w:r>
      <w:r w:rsidRPr="007E7A85">
        <w:rPr>
          <w:rFonts w:ascii="Roboto Condensed" w:hAnsi="Roboto Condensed"/>
        </w:rPr>
        <w:t xml:space="preserve"> usługi</w:t>
      </w:r>
      <w:r w:rsidR="005100CB" w:rsidRPr="007E7A85">
        <w:rPr>
          <w:rFonts w:ascii="Roboto Condensed" w:hAnsi="Roboto Condensed"/>
        </w:rPr>
        <w:t xml:space="preserve"> niezbędne do prowadzenia własnej firmy</w:t>
      </w:r>
      <w:r w:rsidRPr="007E7A85">
        <w:rPr>
          <w:rFonts w:ascii="Roboto Condensed" w:hAnsi="Roboto Condensed"/>
        </w:rPr>
        <w:t>, które</w:t>
      </w:r>
      <w:r w:rsidR="0054138F" w:rsidRPr="007E7A85">
        <w:rPr>
          <w:rFonts w:ascii="Roboto Condensed" w:hAnsi="Roboto Condensed"/>
        </w:rPr>
        <w:t> </w:t>
      </w:r>
      <w:r w:rsidRPr="007E7A85">
        <w:rPr>
          <w:rFonts w:ascii="Roboto Condensed" w:hAnsi="Roboto Condensed"/>
        </w:rPr>
        <w:t>gwarantują atrakcyjne warunki cenowe oraz wysok</w:t>
      </w:r>
      <w:r w:rsidR="005100CB" w:rsidRPr="007E7A85">
        <w:rPr>
          <w:rFonts w:ascii="Roboto Condensed" w:hAnsi="Roboto Condensed"/>
        </w:rPr>
        <w:t xml:space="preserve">ą jakość. W nowej promocji użytkownicy mogą skorzystać ze specjalnej oferty łączonej w niższej cenie oraz </w:t>
      </w:r>
      <w:r w:rsidR="0082200A" w:rsidRPr="007E7A85">
        <w:rPr>
          <w:rFonts w:ascii="Roboto Condensed" w:hAnsi="Roboto Condensed"/>
        </w:rPr>
        <w:t>internet</w:t>
      </w:r>
      <w:r w:rsidR="0054138F" w:rsidRPr="007E7A85">
        <w:rPr>
          <w:rFonts w:ascii="Roboto Condensed" w:hAnsi="Roboto Condensed"/>
        </w:rPr>
        <w:t>u</w:t>
      </w:r>
      <w:r w:rsidR="005100CB" w:rsidRPr="007E7A85">
        <w:rPr>
          <w:rFonts w:ascii="Roboto Condensed" w:hAnsi="Roboto Condensed"/>
        </w:rPr>
        <w:t xml:space="preserve"> stacjonarn</w:t>
      </w:r>
      <w:r w:rsidR="0054138F" w:rsidRPr="007E7A85">
        <w:rPr>
          <w:rFonts w:ascii="Roboto Condensed" w:hAnsi="Roboto Condensed"/>
        </w:rPr>
        <w:t>ego</w:t>
      </w:r>
      <w:r w:rsidR="005100CB" w:rsidRPr="007E7A85">
        <w:rPr>
          <w:rFonts w:ascii="Roboto Condensed" w:hAnsi="Roboto Condensed"/>
        </w:rPr>
        <w:t>, któr</w:t>
      </w:r>
      <w:r w:rsidR="0082200A" w:rsidRPr="007E7A85">
        <w:rPr>
          <w:rFonts w:ascii="Roboto Condensed" w:hAnsi="Roboto Condensed"/>
        </w:rPr>
        <w:t>y</w:t>
      </w:r>
      <w:r w:rsidR="005100CB" w:rsidRPr="007E7A85">
        <w:rPr>
          <w:rFonts w:ascii="Roboto Condensed" w:hAnsi="Roboto Condensed"/>
        </w:rPr>
        <w:t xml:space="preserve"> zapewnia szybkie pobieranie danych</w:t>
      </w:r>
      <w:r w:rsidR="1DFC8BC5" w:rsidRPr="007E7A85">
        <w:rPr>
          <w:rFonts w:ascii="Roboto Condensed" w:hAnsi="Roboto Condensed"/>
        </w:rPr>
        <w:t>,</w:t>
      </w:r>
      <w:r w:rsidR="005100CB" w:rsidRPr="007E7A85">
        <w:rPr>
          <w:rFonts w:ascii="Roboto Condensed" w:hAnsi="Roboto Condensed"/>
        </w:rPr>
        <w:t xml:space="preserve"> </w:t>
      </w:r>
      <w:r w:rsidR="1DFC8BC5" w:rsidRPr="007E7A85">
        <w:rPr>
          <w:rFonts w:ascii="Roboto Condensed" w:hAnsi="Roboto Condensed"/>
        </w:rPr>
        <w:t>a także</w:t>
      </w:r>
      <w:r w:rsidR="2CD4D0B5" w:rsidRPr="007E7A85">
        <w:rPr>
          <w:rFonts w:ascii="Roboto Condensed" w:hAnsi="Roboto Condensed"/>
        </w:rPr>
        <w:t xml:space="preserve"> </w:t>
      </w:r>
      <w:r w:rsidR="005100CB" w:rsidRPr="007E7A85">
        <w:rPr>
          <w:rFonts w:ascii="Roboto Condensed" w:hAnsi="Roboto Condensed"/>
        </w:rPr>
        <w:t>komfort pracy każdego dnia.</w:t>
      </w:r>
    </w:p>
    <w:p w14:paraId="10B67AF9" w14:textId="172827DF" w:rsidR="005100CB" w:rsidRPr="007E7A85" w:rsidRDefault="005100CB" w:rsidP="00AF40B8">
      <w:pPr>
        <w:jc w:val="both"/>
        <w:rPr>
          <w:rFonts w:ascii="Roboto Condensed" w:hAnsi="Roboto Condensed"/>
          <w:b/>
          <w:bCs/>
        </w:rPr>
      </w:pPr>
      <w:r w:rsidRPr="007E7A85">
        <w:rPr>
          <w:rFonts w:ascii="Roboto Condensed" w:hAnsi="Roboto Condensed"/>
          <w:b/>
          <w:bCs/>
        </w:rPr>
        <w:t xml:space="preserve">Internet stacjonarny dla firm już od 20 zł miesięcznie </w:t>
      </w:r>
    </w:p>
    <w:p w14:paraId="4EDEF99C" w14:textId="369E3895" w:rsidR="651AA5F7" w:rsidRPr="007E7A85" w:rsidRDefault="6678C372" w:rsidP="534F8A74">
      <w:pPr>
        <w:jc w:val="both"/>
        <w:rPr>
          <w:rFonts w:ascii="Roboto Condensed" w:hAnsi="Roboto Condensed"/>
        </w:rPr>
      </w:pPr>
      <w:r w:rsidRPr="007E7A85">
        <w:rPr>
          <w:rFonts w:ascii="Roboto Condensed" w:hAnsi="Roboto Condensed"/>
        </w:rPr>
        <w:t>Od teraz klienci biznesowi, którzy posiadają już abonament u fioletowego operatora</w:t>
      </w:r>
      <w:r w:rsidR="0082200A" w:rsidRPr="007E7A85">
        <w:rPr>
          <w:rFonts w:ascii="Roboto Condensed" w:hAnsi="Roboto Condensed"/>
        </w:rPr>
        <w:t xml:space="preserve"> lub zdecydują się na</w:t>
      </w:r>
      <w:r w:rsidR="00326F09">
        <w:rPr>
          <w:rFonts w:ascii="Roboto Condensed" w:hAnsi="Roboto Condensed"/>
        </w:rPr>
        <w:t> </w:t>
      </w:r>
      <w:r w:rsidR="0082200A" w:rsidRPr="007E7A85">
        <w:rPr>
          <w:rFonts w:ascii="Roboto Condensed" w:hAnsi="Roboto Condensed"/>
        </w:rPr>
        <w:t>jego zawarcie</w:t>
      </w:r>
      <w:r w:rsidRPr="007E7A85">
        <w:rPr>
          <w:rFonts w:ascii="Roboto Condensed" w:hAnsi="Roboto Condensed"/>
        </w:rPr>
        <w:t xml:space="preserve">, mogą </w:t>
      </w:r>
      <w:r w:rsidR="0092212C" w:rsidRPr="007E7A85">
        <w:rPr>
          <w:rFonts w:ascii="Roboto Condensed" w:hAnsi="Roboto Condensed"/>
        </w:rPr>
        <w:t>skorzystać z</w:t>
      </w:r>
      <w:r w:rsidR="009B1D0B">
        <w:rPr>
          <w:rFonts w:ascii="Roboto Condensed" w:hAnsi="Roboto Condensed"/>
        </w:rPr>
        <w:t xml:space="preserve">e specjalnej </w:t>
      </w:r>
      <w:r w:rsidR="0082200A" w:rsidRPr="007E7A85">
        <w:rPr>
          <w:rFonts w:ascii="Roboto Condensed" w:hAnsi="Roboto Condensed"/>
        </w:rPr>
        <w:t xml:space="preserve">promocji </w:t>
      </w:r>
      <w:r w:rsidR="02190C4E" w:rsidRPr="007E7A85">
        <w:rPr>
          <w:rFonts w:ascii="Roboto Condensed" w:hAnsi="Roboto Condensed"/>
        </w:rPr>
        <w:t xml:space="preserve">na </w:t>
      </w:r>
      <w:proofErr w:type="spellStart"/>
      <w:r w:rsidR="02190C4E" w:rsidRPr="007E7A85">
        <w:rPr>
          <w:rFonts w:ascii="Roboto Condensed" w:hAnsi="Roboto Condensed"/>
        </w:rPr>
        <w:t>internet</w:t>
      </w:r>
      <w:proofErr w:type="spellEnd"/>
      <w:r w:rsidR="02190C4E" w:rsidRPr="007E7A85">
        <w:rPr>
          <w:rFonts w:ascii="Roboto Condensed" w:hAnsi="Roboto Condensed"/>
        </w:rPr>
        <w:t xml:space="preserve"> stacjonarny</w:t>
      </w:r>
      <w:r w:rsidR="0092212C" w:rsidRPr="007E7A85">
        <w:rPr>
          <w:rFonts w:ascii="Roboto Condensed" w:hAnsi="Roboto Condensed"/>
        </w:rPr>
        <w:t>.</w:t>
      </w:r>
      <w:r w:rsidR="62EB176D" w:rsidRPr="007E7A85">
        <w:rPr>
          <w:rFonts w:ascii="Roboto Condensed" w:hAnsi="Roboto Condensed"/>
        </w:rPr>
        <w:t xml:space="preserve"> Oferta dostępna jest w</w:t>
      </w:r>
      <w:r w:rsidR="0054138F" w:rsidRPr="007E7A85">
        <w:rPr>
          <w:rFonts w:ascii="Roboto Condensed" w:hAnsi="Roboto Condensed"/>
        </w:rPr>
        <w:t> </w:t>
      </w:r>
      <w:r w:rsidR="62EB176D" w:rsidRPr="007E7A85">
        <w:rPr>
          <w:rFonts w:ascii="Roboto Condensed" w:hAnsi="Roboto Condensed"/>
        </w:rPr>
        <w:t>trzech wariantach:</w:t>
      </w:r>
    </w:p>
    <w:p w14:paraId="5B8B7985" w14:textId="6F8BB894" w:rsidR="00E04284" w:rsidRPr="007E7A85" w:rsidRDefault="00E04284" w:rsidP="000A58EF">
      <w:pPr>
        <w:pStyle w:val="Akapitzlist"/>
        <w:numPr>
          <w:ilvl w:val="0"/>
          <w:numId w:val="2"/>
        </w:numPr>
        <w:jc w:val="both"/>
        <w:rPr>
          <w:rFonts w:ascii="Roboto Condensed" w:hAnsi="Roboto Condensed"/>
        </w:rPr>
      </w:pPr>
      <w:r w:rsidRPr="007E7A85">
        <w:rPr>
          <w:rFonts w:ascii="Roboto Condensed" w:hAnsi="Roboto Condensed"/>
          <w:b/>
          <w:bCs/>
        </w:rPr>
        <w:t xml:space="preserve">150 </w:t>
      </w:r>
      <w:proofErr w:type="spellStart"/>
      <w:r w:rsidRPr="007E7A85">
        <w:rPr>
          <w:rFonts w:ascii="Roboto Condensed" w:hAnsi="Roboto Condensed"/>
          <w:b/>
          <w:bCs/>
        </w:rPr>
        <w:t>Mb</w:t>
      </w:r>
      <w:proofErr w:type="spellEnd"/>
      <w:r w:rsidRPr="007E7A85">
        <w:rPr>
          <w:rFonts w:ascii="Roboto Condensed" w:hAnsi="Roboto Condensed"/>
          <w:b/>
          <w:bCs/>
        </w:rPr>
        <w:t>/s</w:t>
      </w:r>
      <w:r w:rsidRPr="007E7A85">
        <w:rPr>
          <w:rFonts w:ascii="Roboto Condensed" w:hAnsi="Roboto Condensed"/>
        </w:rPr>
        <w:t xml:space="preserve"> </w:t>
      </w:r>
      <w:r w:rsidR="0082200A" w:rsidRPr="007E7A85">
        <w:rPr>
          <w:rFonts w:ascii="Roboto Condensed" w:hAnsi="Roboto Condensed"/>
        </w:rPr>
        <w:t xml:space="preserve">za </w:t>
      </w:r>
      <w:r w:rsidRPr="007E7A85">
        <w:rPr>
          <w:rFonts w:ascii="Roboto Condensed" w:hAnsi="Roboto Condensed"/>
        </w:rPr>
        <w:t xml:space="preserve">20 zł miesięcznie, </w:t>
      </w:r>
    </w:p>
    <w:p w14:paraId="7F98E08F" w14:textId="0532ED06" w:rsidR="000A58EF" w:rsidRPr="007E7A85" w:rsidRDefault="000A58EF" w:rsidP="000A58EF">
      <w:pPr>
        <w:pStyle w:val="Akapitzlist"/>
        <w:numPr>
          <w:ilvl w:val="0"/>
          <w:numId w:val="2"/>
        </w:numPr>
        <w:jc w:val="both"/>
        <w:rPr>
          <w:rFonts w:ascii="Roboto Condensed" w:hAnsi="Roboto Condensed"/>
        </w:rPr>
      </w:pPr>
      <w:r w:rsidRPr="007E7A85">
        <w:rPr>
          <w:rFonts w:ascii="Roboto Condensed" w:hAnsi="Roboto Condensed"/>
          <w:b/>
          <w:bCs/>
        </w:rPr>
        <w:t xml:space="preserve">300 </w:t>
      </w:r>
      <w:proofErr w:type="spellStart"/>
      <w:r w:rsidRPr="007E7A85">
        <w:rPr>
          <w:rFonts w:ascii="Roboto Condensed" w:hAnsi="Roboto Condensed"/>
          <w:b/>
          <w:bCs/>
        </w:rPr>
        <w:t>Mb</w:t>
      </w:r>
      <w:proofErr w:type="spellEnd"/>
      <w:r w:rsidRPr="007E7A85">
        <w:rPr>
          <w:rFonts w:ascii="Roboto Condensed" w:hAnsi="Roboto Condensed"/>
          <w:b/>
          <w:bCs/>
        </w:rPr>
        <w:t>/s</w:t>
      </w:r>
      <w:r w:rsidRPr="007E7A85">
        <w:rPr>
          <w:rFonts w:ascii="Roboto Condensed" w:hAnsi="Roboto Condensed"/>
        </w:rPr>
        <w:t xml:space="preserve"> w cenie 30 zł</w:t>
      </w:r>
      <w:r w:rsidR="0082200A" w:rsidRPr="007E7A85">
        <w:rPr>
          <w:rFonts w:ascii="Roboto Condensed" w:hAnsi="Roboto Condensed"/>
        </w:rPr>
        <w:t xml:space="preserve"> miesięcznie</w:t>
      </w:r>
      <w:r w:rsidRPr="007E7A85">
        <w:rPr>
          <w:rFonts w:ascii="Roboto Condensed" w:hAnsi="Roboto Condensed"/>
        </w:rPr>
        <w:t xml:space="preserve">, </w:t>
      </w:r>
    </w:p>
    <w:p w14:paraId="5198F24A" w14:textId="2173332C" w:rsidR="000A58EF" w:rsidRPr="007E7A85" w:rsidRDefault="000A58EF" w:rsidP="000A58EF">
      <w:pPr>
        <w:pStyle w:val="Akapitzlist"/>
        <w:numPr>
          <w:ilvl w:val="0"/>
          <w:numId w:val="2"/>
        </w:numPr>
        <w:jc w:val="both"/>
        <w:rPr>
          <w:rFonts w:ascii="Roboto Condensed" w:hAnsi="Roboto Condensed"/>
        </w:rPr>
      </w:pPr>
      <w:r w:rsidRPr="007E7A85">
        <w:rPr>
          <w:rFonts w:ascii="Roboto Condensed" w:hAnsi="Roboto Condensed"/>
          <w:b/>
          <w:bCs/>
        </w:rPr>
        <w:t xml:space="preserve">600 </w:t>
      </w:r>
      <w:proofErr w:type="spellStart"/>
      <w:r w:rsidRPr="007E7A85">
        <w:rPr>
          <w:rFonts w:ascii="Roboto Condensed" w:hAnsi="Roboto Condensed"/>
          <w:b/>
          <w:bCs/>
        </w:rPr>
        <w:t>Mb</w:t>
      </w:r>
      <w:proofErr w:type="spellEnd"/>
      <w:r w:rsidRPr="007E7A85">
        <w:rPr>
          <w:rFonts w:ascii="Roboto Condensed" w:hAnsi="Roboto Condensed"/>
          <w:b/>
          <w:bCs/>
        </w:rPr>
        <w:t>/s</w:t>
      </w:r>
      <w:r w:rsidRPr="007E7A85">
        <w:rPr>
          <w:rFonts w:ascii="Roboto Condensed" w:hAnsi="Roboto Condensed"/>
        </w:rPr>
        <w:t xml:space="preserve"> </w:t>
      </w:r>
      <w:r w:rsidR="0082200A" w:rsidRPr="007E7A85">
        <w:rPr>
          <w:rFonts w:ascii="Roboto Condensed" w:hAnsi="Roboto Condensed"/>
        </w:rPr>
        <w:t xml:space="preserve">za </w:t>
      </w:r>
      <w:r w:rsidRPr="007E7A85">
        <w:rPr>
          <w:rFonts w:ascii="Roboto Condensed" w:hAnsi="Roboto Condensed"/>
        </w:rPr>
        <w:t>40 zł</w:t>
      </w:r>
      <w:r w:rsidR="0082200A" w:rsidRPr="007E7A85">
        <w:rPr>
          <w:rFonts w:ascii="Roboto Condensed" w:hAnsi="Roboto Condensed"/>
        </w:rPr>
        <w:t xml:space="preserve"> miesięcznie</w:t>
      </w:r>
      <w:r w:rsidRPr="007E7A85">
        <w:rPr>
          <w:rFonts w:ascii="Roboto Condensed" w:hAnsi="Roboto Condensed"/>
        </w:rPr>
        <w:t xml:space="preserve">. </w:t>
      </w:r>
    </w:p>
    <w:p w14:paraId="11E19662" w14:textId="7C00846D" w:rsidR="000A58EF" w:rsidRPr="007E7A85" w:rsidRDefault="000A58EF" w:rsidP="00AF40B8">
      <w:pPr>
        <w:jc w:val="both"/>
        <w:rPr>
          <w:rFonts w:ascii="Roboto Condensed" w:hAnsi="Roboto Condensed"/>
          <w:b/>
          <w:bCs/>
        </w:rPr>
      </w:pPr>
      <w:r w:rsidRPr="007E7A85">
        <w:rPr>
          <w:rFonts w:ascii="Roboto Condensed" w:hAnsi="Roboto Condensed"/>
          <w:b/>
          <w:bCs/>
        </w:rPr>
        <w:t xml:space="preserve">Dwie karty SIM i </w:t>
      </w:r>
      <w:proofErr w:type="spellStart"/>
      <w:r w:rsidRPr="007E7A85">
        <w:rPr>
          <w:rFonts w:ascii="Roboto Condensed" w:hAnsi="Roboto Condensed"/>
          <w:b/>
          <w:bCs/>
        </w:rPr>
        <w:t>internet</w:t>
      </w:r>
      <w:proofErr w:type="spellEnd"/>
      <w:r w:rsidRPr="007E7A85">
        <w:rPr>
          <w:rFonts w:ascii="Roboto Condensed" w:hAnsi="Roboto Condensed"/>
          <w:b/>
          <w:bCs/>
        </w:rPr>
        <w:t xml:space="preserve"> stacjonarny </w:t>
      </w:r>
      <w:r w:rsidR="0063648C" w:rsidRPr="007E7A85">
        <w:rPr>
          <w:rFonts w:ascii="Roboto Condensed" w:hAnsi="Roboto Condensed"/>
          <w:b/>
          <w:bCs/>
        </w:rPr>
        <w:t xml:space="preserve">150 </w:t>
      </w:r>
      <w:proofErr w:type="spellStart"/>
      <w:r w:rsidR="0063648C" w:rsidRPr="007E7A85">
        <w:rPr>
          <w:rFonts w:ascii="Roboto Condensed" w:hAnsi="Roboto Condensed"/>
          <w:b/>
          <w:bCs/>
        </w:rPr>
        <w:t>Mb</w:t>
      </w:r>
      <w:proofErr w:type="spellEnd"/>
      <w:r w:rsidR="0063648C" w:rsidRPr="007E7A85">
        <w:rPr>
          <w:rFonts w:ascii="Roboto Condensed" w:hAnsi="Roboto Condensed"/>
          <w:b/>
          <w:bCs/>
        </w:rPr>
        <w:t xml:space="preserve">/s </w:t>
      </w:r>
      <w:r w:rsidRPr="007E7A85">
        <w:rPr>
          <w:rFonts w:ascii="Roboto Condensed" w:hAnsi="Roboto Condensed"/>
          <w:b/>
          <w:bCs/>
        </w:rPr>
        <w:t>w cenie 50 zł</w:t>
      </w:r>
    </w:p>
    <w:p w14:paraId="4B9DE320" w14:textId="1705E0F8" w:rsidR="00F52547" w:rsidRPr="007E7A85" w:rsidRDefault="00F224E7" w:rsidP="00F52547">
      <w:pPr>
        <w:pStyle w:val="NormalnyWeb"/>
        <w:jc w:val="both"/>
        <w:rPr>
          <w:rFonts w:ascii="Roboto Condensed" w:hAnsi="Roboto Condensed" w:cs="Segoe UI"/>
        </w:rPr>
      </w:pPr>
      <w:r w:rsidRPr="007E7A85">
        <w:rPr>
          <w:rFonts w:ascii="Roboto Condensed" w:hAnsi="Roboto Condensed"/>
        </w:rPr>
        <w:t xml:space="preserve">Operator wprowadza </w:t>
      </w:r>
      <w:r w:rsidR="00DB1F48" w:rsidRPr="007E7A85">
        <w:rPr>
          <w:rFonts w:ascii="Roboto Condensed" w:hAnsi="Roboto Condensed"/>
        </w:rPr>
        <w:t xml:space="preserve">także </w:t>
      </w:r>
      <w:r w:rsidRPr="007E7A85">
        <w:rPr>
          <w:rFonts w:ascii="Roboto Condensed" w:hAnsi="Roboto Condensed"/>
        </w:rPr>
        <w:t>specjalną ofertę dla klientów biznesowych, którzy zdecyd</w:t>
      </w:r>
      <w:r w:rsidR="00DB1F48" w:rsidRPr="007E7A85">
        <w:rPr>
          <w:rFonts w:ascii="Roboto Condensed" w:hAnsi="Roboto Condensed"/>
        </w:rPr>
        <w:t xml:space="preserve">ują </w:t>
      </w:r>
      <w:r w:rsidRPr="007E7A85">
        <w:rPr>
          <w:rFonts w:ascii="Roboto Condensed" w:hAnsi="Roboto Condensed"/>
        </w:rPr>
        <w:t>się przenieść</w:t>
      </w:r>
      <w:r w:rsidR="00EB5D98" w:rsidRPr="007E7A85">
        <w:rPr>
          <w:rFonts w:ascii="Roboto Condensed" w:hAnsi="Roboto Condensed"/>
        </w:rPr>
        <w:t xml:space="preserve"> numery</w:t>
      </w:r>
      <w:r w:rsidRPr="007E7A85">
        <w:rPr>
          <w:rFonts w:ascii="Roboto Condensed" w:hAnsi="Roboto Condensed"/>
        </w:rPr>
        <w:t xml:space="preserve"> do Play.</w:t>
      </w:r>
      <w:r w:rsidR="0063648C" w:rsidRPr="007E7A85">
        <w:rPr>
          <w:rFonts w:ascii="Roboto Condensed" w:hAnsi="Roboto Condensed"/>
        </w:rPr>
        <w:t xml:space="preserve"> </w:t>
      </w:r>
      <w:r w:rsidR="3D39C685" w:rsidRPr="007E7A85">
        <w:rPr>
          <w:rFonts w:ascii="Roboto Condensed" w:hAnsi="Roboto Condensed"/>
        </w:rPr>
        <w:t>W ramach promocji, u</w:t>
      </w:r>
      <w:r w:rsidR="621332D8" w:rsidRPr="007E7A85">
        <w:rPr>
          <w:rFonts w:ascii="Roboto Condensed" w:hAnsi="Roboto Condensed"/>
        </w:rPr>
        <w:t>żytkownicy</w:t>
      </w:r>
      <w:r w:rsidR="00953C96" w:rsidRPr="007E7A85">
        <w:rPr>
          <w:rFonts w:ascii="Roboto Condensed" w:hAnsi="Roboto Condensed"/>
        </w:rPr>
        <w:t xml:space="preserve"> otrzymują</w:t>
      </w:r>
      <w:r w:rsidRPr="007E7A85">
        <w:rPr>
          <w:rFonts w:ascii="Roboto Condensed" w:hAnsi="Roboto Condensed"/>
        </w:rPr>
        <w:t xml:space="preserve"> </w:t>
      </w:r>
      <w:r w:rsidR="0063648C" w:rsidRPr="007E7A85">
        <w:rPr>
          <w:rFonts w:ascii="Roboto Condensed" w:hAnsi="Roboto Condensed"/>
        </w:rPr>
        <w:t>dwie</w:t>
      </w:r>
      <w:r w:rsidRPr="007E7A85">
        <w:rPr>
          <w:rFonts w:ascii="Roboto Condensed" w:hAnsi="Roboto Condensed"/>
        </w:rPr>
        <w:t xml:space="preserve"> karty do telefonu</w:t>
      </w:r>
      <w:r w:rsidR="00166529" w:rsidRPr="007E7A85">
        <w:rPr>
          <w:rFonts w:ascii="Roboto Condensed" w:hAnsi="Roboto Condensed"/>
        </w:rPr>
        <w:t xml:space="preserve">, </w:t>
      </w:r>
      <w:r w:rsidR="00EB5D98" w:rsidRPr="007E7A85">
        <w:rPr>
          <w:rFonts w:ascii="Roboto Condensed" w:hAnsi="Roboto Condensed"/>
        </w:rPr>
        <w:t xml:space="preserve">dzięki którym mogą korzystać z </w:t>
      </w:r>
      <w:r w:rsidR="00166529" w:rsidRPr="007E7A85">
        <w:rPr>
          <w:rFonts w:ascii="Roboto Condensed" w:hAnsi="Roboto Condensed"/>
        </w:rPr>
        <w:t>nielimitowan</w:t>
      </w:r>
      <w:r w:rsidR="00EB5D98" w:rsidRPr="007E7A85">
        <w:rPr>
          <w:rFonts w:ascii="Roboto Condensed" w:hAnsi="Roboto Condensed"/>
        </w:rPr>
        <w:t>ych</w:t>
      </w:r>
      <w:r w:rsidR="00166529" w:rsidRPr="007E7A85">
        <w:rPr>
          <w:rFonts w:ascii="Roboto Condensed" w:hAnsi="Roboto Condensed"/>
        </w:rPr>
        <w:t xml:space="preserve"> rozm</w:t>
      </w:r>
      <w:r w:rsidR="00EB5D98" w:rsidRPr="007E7A85">
        <w:rPr>
          <w:rFonts w:ascii="Roboto Condensed" w:hAnsi="Roboto Condensed"/>
        </w:rPr>
        <w:t>ów</w:t>
      </w:r>
      <w:r w:rsidR="00166529" w:rsidRPr="007E7A85">
        <w:rPr>
          <w:rFonts w:ascii="Roboto Condensed" w:hAnsi="Roboto Condensed"/>
        </w:rPr>
        <w:t>, SMS-</w:t>
      </w:r>
      <w:r w:rsidR="00EB5D98" w:rsidRPr="007E7A85">
        <w:rPr>
          <w:rFonts w:ascii="Roboto Condensed" w:hAnsi="Roboto Condensed"/>
        </w:rPr>
        <w:t>ów</w:t>
      </w:r>
      <w:r w:rsidR="00166529" w:rsidRPr="007E7A85">
        <w:rPr>
          <w:rFonts w:ascii="Roboto Condensed" w:hAnsi="Roboto Condensed"/>
        </w:rPr>
        <w:t>, MMS-</w:t>
      </w:r>
      <w:r w:rsidR="00EB5D98" w:rsidRPr="007E7A85">
        <w:rPr>
          <w:rFonts w:ascii="Roboto Condensed" w:hAnsi="Roboto Condensed"/>
        </w:rPr>
        <w:t>ów</w:t>
      </w:r>
      <w:r w:rsidR="00166529" w:rsidRPr="007E7A85">
        <w:rPr>
          <w:rFonts w:ascii="Roboto Condensed" w:hAnsi="Roboto Condensed"/>
        </w:rPr>
        <w:t xml:space="preserve"> oraz 7 GB internetu w smartfonie</w:t>
      </w:r>
      <w:r w:rsidR="0054138F" w:rsidRPr="007E7A85">
        <w:rPr>
          <w:rFonts w:ascii="Roboto Condensed" w:hAnsi="Roboto Condensed"/>
        </w:rPr>
        <w:t>,</w:t>
      </w:r>
      <w:r w:rsidR="00EB5D98" w:rsidRPr="007E7A85">
        <w:rPr>
          <w:rFonts w:ascii="Roboto Condensed" w:hAnsi="Roboto Condensed"/>
        </w:rPr>
        <w:t xml:space="preserve"> a</w:t>
      </w:r>
      <w:r w:rsidR="0054138F" w:rsidRPr="007E7A85">
        <w:rPr>
          <w:rFonts w:ascii="Roboto Condensed" w:hAnsi="Roboto Condensed"/>
        </w:rPr>
        <w:t> </w:t>
      </w:r>
      <w:r w:rsidR="00EB5D98" w:rsidRPr="007E7A85">
        <w:rPr>
          <w:rFonts w:ascii="Roboto Condensed" w:hAnsi="Roboto Condensed"/>
        </w:rPr>
        <w:t xml:space="preserve">także </w:t>
      </w:r>
      <w:r w:rsidRPr="007E7A85">
        <w:rPr>
          <w:rFonts w:ascii="Roboto Condensed" w:hAnsi="Roboto Condensed"/>
        </w:rPr>
        <w:t>internet stacjonarny</w:t>
      </w:r>
      <w:r w:rsidR="0063648C" w:rsidRPr="007E7A85">
        <w:rPr>
          <w:rFonts w:ascii="Roboto Condensed" w:hAnsi="Roboto Condensed"/>
        </w:rPr>
        <w:t xml:space="preserve"> o prędkości 150 </w:t>
      </w:r>
      <w:proofErr w:type="spellStart"/>
      <w:r w:rsidR="0063648C" w:rsidRPr="007E7A85">
        <w:rPr>
          <w:rFonts w:ascii="Roboto Condensed" w:hAnsi="Roboto Condensed"/>
        </w:rPr>
        <w:t>Mb</w:t>
      </w:r>
      <w:proofErr w:type="spellEnd"/>
      <w:r w:rsidR="0063648C" w:rsidRPr="007E7A85">
        <w:rPr>
          <w:rFonts w:ascii="Roboto Condensed" w:hAnsi="Roboto Condensed"/>
        </w:rPr>
        <w:t>/s</w:t>
      </w:r>
      <w:r w:rsidR="00EB5D98" w:rsidRPr="007E7A85">
        <w:rPr>
          <w:rFonts w:ascii="Roboto Condensed" w:hAnsi="Roboto Condensed"/>
        </w:rPr>
        <w:t>. To wszystko</w:t>
      </w:r>
      <w:r w:rsidRPr="007E7A85">
        <w:rPr>
          <w:rFonts w:ascii="Roboto Condensed" w:hAnsi="Roboto Condensed"/>
        </w:rPr>
        <w:t xml:space="preserve"> w cenie 50 zł miesięcznie</w:t>
      </w:r>
      <w:r w:rsidR="0063648C" w:rsidRPr="007E7A85">
        <w:rPr>
          <w:rFonts w:ascii="Roboto Condensed" w:hAnsi="Roboto Condensed"/>
        </w:rPr>
        <w:t>.</w:t>
      </w:r>
    </w:p>
    <w:p w14:paraId="0E29779D" w14:textId="579455D8" w:rsidR="0B5387DA" w:rsidRPr="007E7A85" w:rsidRDefault="00F57B90" w:rsidP="00F57B90">
      <w:pPr>
        <w:pStyle w:val="NormalnyWeb"/>
        <w:jc w:val="both"/>
        <w:rPr>
          <w:rFonts w:ascii="Roboto Condensed" w:hAnsi="Roboto Condensed"/>
        </w:rPr>
      </w:pPr>
      <w:r w:rsidRPr="007E7A85">
        <w:rPr>
          <w:rFonts w:ascii="Roboto Condensed" w:hAnsi="Roboto Condensed"/>
        </w:rPr>
        <w:t xml:space="preserve">W miejscach, gdzie internet stacjonarny nie jest </w:t>
      </w:r>
      <w:r w:rsidR="0054138F" w:rsidRPr="007E7A85">
        <w:rPr>
          <w:rFonts w:ascii="Roboto Condensed" w:hAnsi="Roboto Condensed"/>
        </w:rPr>
        <w:t>dostępny</w:t>
      </w:r>
      <w:r w:rsidRPr="007E7A85">
        <w:rPr>
          <w:rFonts w:ascii="Roboto Condensed" w:hAnsi="Roboto Condensed"/>
        </w:rPr>
        <w:t xml:space="preserve"> operator przygotował alternatywną ofertę w</w:t>
      </w:r>
      <w:r w:rsidR="0054138F" w:rsidRPr="007E7A85">
        <w:rPr>
          <w:rFonts w:ascii="Roboto Condensed" w:hAnsi="Roboto Condensed"/>
        </w:rPr>
        <w:t> </w:t>
      </w:r>
      <w:r w:rsidRPr="007E7A85">
        <w:rPr>
          <w:rFonts w:ascii="Roboto Condensed" w:hAnsi="Roboto Condensed"/>
        </w:rPr>
        <w:t xml:space="preserve">postaci </w:t>
      </w:r>
      <w:proofErr w:type="spellStart"/>
      <w:r w:rsidRPr="007E7A85">
        <w:rPr>
          <w:rFonts w:ascii="Roboto Condensed" w:hAnsi="Roboto Condensed"/>
        </w:rPr>
        <w:t>internetu</w:t>
      </w:r>
      <w:proofErr w:type="spellEnd"/>
      <w:r w:rsidRPr="007E7A85">
        <w:rPr>
          <w:rFonts w:ascii="Roboto Condensed" w:hAnsi="Roboto Condensed"/>
        </w:rPr>
        <w:t xml:space="preserve"> bezprzewodowego. Osoby, które przeniosą co najmniej jeden numer do Play otrzymają nielimitowane rozmowy, SMS-y, MMS-y oraz pakiet 15 GB w smartfonie a także nielimitowany bezprzewodowy internet z pakietem 100 GB z pełną prędkością. </w:t>
      </w:r>
      <w:r w:rsidR="00375E57" w:rsidRPr="007E7A85">
        <w:rPr>
          <w:rFonts w:ascii="Roboto Condensed" w:hAnsi="Roboto Condensed"/>
        </w:rPr>
        <w:t>Zestaw</w:t>
      </w:r>
      <w:r w:rsidRPr="007E7A85">
        <w:rPr>
          <w:rFonts w:ascii="Roboto Condensed" w:hAnsi="Roboto Condensed"/>
        </w:rPr>
        <w:t xml:space="preserve"> dostępn</w:t>
      </w:r>
      <w:r w:rsidR="00375E57" w:rsidRPr="007E7A85">
        <w:rPr>
          <w:rFonts w:ascii="Roboto Condensed" w:hAnsi="Roboto Condensed"/>
        </w:rPr>
        <w:t>y</w:t>
      </w:r>
      <w:r w:rsidRPr="007E7A85">
        <w:rPr>
          <w:rFonts w:ascii="Roboto Condensed" w:hAnsi="Roboto Condensed"/>
        </w:rPr>
        <w:t xml:space="preserve"> jest </w:t>
      </w:r>
      <w:r w:rsidR="004E7119" w:rsidRPr="007E7A85">
        <w:rPr>
          <w:rFonts w:ascii="Roboto Condensed" w:hAnsi="Roboto Condensed"/>
        </w:rPr>
        <w:t>za</w:t>
      </w:r>
      <w:r w:rsidRPr="007E7A85">
        <w:rPr>
          <w:rFonts w:ascii="Roboto Condensed" w:hAnsi="Roboto Condensed"/>
        </w:rPr>
        <w:t xml:space="preserve"> 50 zł miesięcznie</w:t>
      </w:r>
      <w:r w:rsidR="004E7119" w:rsidRPr="007E7A85">
        <w:rPr>
          <w:rFonts w:ascii="Roboto Condensed" w:hAnsi="Roboto Condensed"/>
        </w:rPr>
        <w:t>.</w:t>
      </w:r>
    </w:p>
    <w:p w14:paraId="597975A7" w14:textId="1D145C6C" w:rsidR="00166529" w:rsidRPr="007E7A85" w:rsidRDefault="00BB7D5A" w:rsidP="00F224E7">
      <w:pPr>
        <w:pStyle w:val="NormalnyWeb"/>
        <w:jc w:val="both"/>
        <w:rPr>
          <w:rFonts w:ascii="Roboto Condensed" w:hAnsi="Roboto Condensed" w:cs="Segoe UI"/>
          <w:b/>
          <w:bCs/>
        </w:rPr>
      </w:pPr>
      <w:r w:rsidRPr="007E7A85">
        <w:rPr>
          <w:rFonts w:ascii="Roboto Condensed" w:hAnsi="Roboto Condensed" w:cs="Segoe UI"/>
          <w:b/>
          <w:bCs/>
        </w:rPr>
        <w:t>Najnowsze smartfony dostępne w ofercie dla biznesu</w:t>
      </w:r>
      <w:r w:rsidRPr="007E7A85">
        <w:rPr>
          <w:rFonts w:ascii="Roboto Condensed" w:hAnsi="Roboto Condensed" w:cs="Segoe UI"/>
          <w:b/>
          <w:bCs/>
        </w:rPr>
        <w:tab/>
      </w:r>
    </w:p>
    <w:p w14:paraId="4F7909C0" w14:textId="315224BF" w:rsidR="00556DE0" w:rsidRPr="007E7A85" w:rsidRDefault="00BB7D5A" w:rsidP="00F224E7">
      <w:pPr>
        <w:pStyle w:val="NormalnyWeb"/>
        <w:jc w:val="both"/>
        <w:rPr>
          <w:rFonts w:ascii="Roboto Condensed" w:hAnsi="Roboto Condensed" w:cs="Segoe UI"/>
        </w:rPr>
      </w:pPr>
      <w:r w:rsidRPr="007E7A85">
        <w:rPr>
          <w:rFonts w:ascii="Roboto Condensed" w:hAnsi="Roboto Condensed" w:cs="Segoe UI"/>
        </w:rPr>
        <w:t xml:space="preserve">Do rozwoju własnej firmy </w:t>
      </w:r>
      <w:r w:rsidR="462C4253" w:rsidRPr="007E7A85">
        <w:rPr>
          <w:rFonts w:ascii="Roboto Condensed" w:hAnsi="Roboto Condensed" w:cs="Segoe UI"/>
        </w:rPr>
        <w:t>przydatne</w:t>
      </w:r>
      <w:r w:rsidRPr="007E7A85">
        <w:rPr>
          <w:rFonts w:ascii="Roboto Condensed" w:hAnsi="Roboto Condensed" w:cs="Segoe UI"/>
        </w:rPr>
        <w:t xml:space="preserve"> </w:t>
      </w:r>
      <w:r w:rsidR="00975032" w:rsidRPr="007E7A85">
        <w:rPr>
          <w:rFonts w:ascii="Roboto Condensed" w:hAnsi="Roboto Condensed" w:cs="Segoe UI"/>
        </w:rPr>
        <w:t>są</w:t>
      </w:r>
      <w:r w:rsidRPr="007E7A85">
        <w:rPr>
          <w:rFonts w:ascii="Roboto Condensed" w:hAnsi="Roboto Condensed" w:cs="Segoe UI"/>
        </w:rPr>
        <w:t xml:space="preserve"> również nowoczesn</w:t>
      </w:r>
      <w:r w:rsidR="00975032" w:rsidRPr="007E7A85">
        <w:rPr>
          <w:rFonts w:ascii="Roboto Condensed" w:hAnsi="Roboto Condensed" w:cs="Segoe UI"/>
        </w:rPr>
        <w:t>e</w:t>
      </w:r>
      <w:r w:rsidRPr="007E7A85">
        <w:rPr>
          <w:rFonts w:ascii="Roboto Condensed" w:hAnsi="Roboto Condensed" w:cs="Segoe UI"/>
        </w:rPr>
        <w:t xml:space="preserve"> i funkcjonaln</w:t>
      </w:r>
      <w:r w:rsidR="24F8FA1F" w:rsidRPr="007E7A85">
        <w:rPr>
          <w:rFonts w:ascii="Roboto Condensed" w:hAnsi="Roboto Condensed" w:cs="Segoe UI"/>
        </w:rPr>
        <w:t>e</w:t>
      </w:r>
      <w:r w:rsidRPr="007E7A85">
        <w:rPr>
          <w:rFonts w:ascii="Roboto Condensed" w:hAnsi="Roboto Condensed" w:cs="Segoe UI"/>
        </w:rPr>
        <w:t xml:space="preserve"> smartfon</w:t>
      </w:r>
      <w:r w:rsidR="0161ED29" w:rsidRPr="007E7A85">
        <w:rPr>
          <w:rFonts w:ascii="Roboto Condensed" w:hAnsi="Roboto Condensed" w:cs="Segoe UI"/>
        </w:rPr>
        <w:t>y</w:t>
      </w:r>
      <w:r w:rsidRPr="007E7A85">
        <w:rPr>
          <w:rFonts w:ascii="Roboto Condensed" w:hAnsi="Roboto Condensed" w:cs="Segoe UI"/>
        </w:rPr>
        <w:t xml:space="preserve">. Play w swojej ofercie posiada najnowsze urządzenia </w:t>
      </w:r>
      <w:r w:rsidR="00F57B90" w:rsidRPr="007E7A85">
        <w:rPr>
          <w:rFonts w:ascii="Roboto Condensed" w:hAnsi="Roboto Condensed" w:cs="Segoe UI"/>
        </w:rPr>
        <w:t>popularnych producentów</w:t>
      </w:r>
      <w:r w:rsidRPr="007E7A85">
        <w:rPr>
          <w:rFonts w:ascii="Roboto Condensed" w:hAnsi="Roboto Condensed" w:cs="Segoe UI"/>
        </w:rPr>
        <w:t>. Wśród nich jest m.in. Samsung</w:t>
      </w:r>
      <w:r w:rsidR="00F57B90" w:rsidRPr="007E7A85">
        <w:rPr>
          <w:rFonts w:ascii="Roboto Condensed" w:hAnsi="Roboto Condensed" w:cs="Segoe UI"/>
        </w:rPr>
        <w:t xml:space="preserve"> Galaxy</w:t>
      </w:r>
      <w:r w:rsidRPr="007E7A85">
        <w:rPr>
          <w:rFonts w:ascii="Roboto Condensed" w:hAnsi="Roboto Condensed" w:cs="Segoe UI"/>
        </w:rPr>
        <w:t xml:space="preserve"> S20 FE, który oprócz wyjątkowego desig</w:t>
      </w:r>
      <w:r w:rsidR="007E7A85">
        <w:rPr>
          <w:rFonts w:ascii="Roboto Condensed" w:hAnsi="Roboto Condensed" w:cs="Segoe UI"/>
        </w:rPr>
        <w:t>n</w:t>
      </w:r>
      <w:r w:rsidRPr="007E7A85">
        <w:rPr>
          <w:rFonts w:ascii="Roboto Condensed" w:hAnsi="Roboto Condensed" w:cs="Segoe UI"/>
        </w:rPr>
        <w:t xml:space="preserve">u, wyposażony jest w wysokiej jakości aparat i przejrzysty wyświetlacz, a także najlepsze podzespoły </w:t>
      </w:r>
      <w:r w:rsidR="581E5B39" w:rsidRPr="007E7A85">
        <w:rPr>
          <w:rFonts w:ascii="Roboto Condensed" w:hAnsi="Roboto Condensed" w:cs="Segoe UI"/>
        </w:rPr>
        <w:t xml:space="preserve">gwarantujące płynność i wygodę w codziennej </w:t>
      </w:r>
      <w:r w:rsidRPr="007E7A85">
        <w:rPr>
          <w:rFonts w:ascii="Roboto Condensed" w:hAnsi="Roboto Condensed" w:cs="Segoe UI"/>
        </w:rPr>
        <w:t>pracy.</w:t>
      </w:r>
    </w:p>
    <w:p w14:paraId="27799856" w14:textId="4AFDC28F" w:rsidR="0025041C" w:rsidRPr="007E7A85" w:rsidRDefault="00EB5D98" w:rsidP="00F57B90">
      <w:pPr>
        <w:pStyle w:val="NormalnyWeb"/>
        <w:jc w:val="both"/>
        <w:rPr>
          <w:rFonts w:ascii="Roboto Condensed" w:hAnsi="Roboto Condensed" w:cs="Segoe UI"/>
        </w:rPr>
      </w:pPr>
      <w:r w:rsidRPr="007E7A85">
        <w:rPr>
          <w:rFonts w:ascii="Roboto Condensed" w:hAnsi="Roboto Condensed"/>
        </w:rPr>
        <w:t xml:space="preserve">Podane ceny są cenami netto. </w:t>
      </w:r>
      <w:r w:rsidR="00F224E7" w:rsidRPr="007E7A85">
        <w:rPr>
          <w:rFonts w:ascii="Roboto Condensed" w:hAnsi="Roboto Condensed"/>
        </w:rPr>
        <w:t xml:space="preserve">Oferta dostępna </w:t>
      </w:r>
      <w:r w:rsidR="00725E21" w:rsidRPr="007E7A85">
        <w:rPr>
          <w:rFonts w:ascii="Roboto Condensed" w:hAnsi="Roboto Condensed"/>
        </w:rPr>
        <w:t>jest w</w:t>
      </w:r>
      <w:r w:rsidR="00F224E7" w:rsidRPr="007E7A85">
        <w:rPr>
          <w:rFonts w:ascii="Roboto Condensed" w:hAnsi="Roboto Condensed"/>
        </w:rPr>
        <w:t xml:space="preserve"> </w:t>
      </w:r>
      <w:r w:rsidR="00725E21" w:rsidRPr="007E7A85">
        <w:rPr>
          <w:rFonts w:ascii="Roboto Condensed" w:hAnsi="Roboto Condensed"/>
        </w:rPr>
        <w:t>s</w:t>
      </w:r>
      <w:r w:rsidR="00F224E7" w:rsidRPr="007E7A85">
        <w:rPr>
          <w:rFonts w:ascii="Roboto Condensed" w:hAnsi="Roboto Condensed"/>
        </w:rPr>
        <w:t xml:space="preserve">alonach </w:t>
      </w:r>
      <w:r w:rsidR="00725E21" w:rsidRPr="007E7A85">
        <w:rPr>
          <w:rFonts w:ascii="Roboto Condensed" w:hAnsi="Roboto Condensed"/>
        </w:rPr>
        <w:t>operatora</w:t>
      </w:r>
      <w:r w:rsidR="00F224E7" w:rsidRPr="007E7A85">
        <w:rPr>
          <w:rFonts w:ascii="Roboto Condensed" w:hAnsi="Roboto Condensed"/>
        </w:rPr>
        <w:t xml:space="preserve"> </w:t>
      </w:r>
      <w:r w:rsidR="004E7119" w:rsidRPr="007E7A85">
        <w:rPr>
          <w:rFonts w:ascii="Roboto Condensed" w:hAnsi="Roboto Condensed"/>
        </w:rPr>
        <w:t xml:space="preserve">i </w:t>
      </w:r>
      <w:r w:rsidR="00F224E7" w:rsidRPr="007E7A85">
        <w:rPr>
          <w:rFonts w:ascii="Roboto Condensed" w:hAnsi="Roboto Condensed"/>
        </w:rPr>
        <w:t>u Doradców Biznesowych.</w:t>
      </w:r>
      <w:r w:rsidR="00953C96" w:rsidRPr="007E7A85">
        <w:rPr>
          <w:rFonts w:ascii="Roboto Condensed" w:hAnsi="Roboto Condensed"/>
        </w:rPr>
        <w:t xml:space="preserve"> Więcej informacji na temat promocji znajduje się na stronie </w:t>
      </w:r>
      <w:hyperlink r:id="rId8" w:history="1">
        <w:r w:rsidR="00684AC2">
          <w:rPr>
            <w:rStyle w:val="Hipercze"/>
            <w:rFonts w:ascii="Roboto Condensed" w:hAnsi="Roboto Condensed"/>
          </w:rPr>
          <w:t>dlafirm.play.pl/internet-stacjonarny</w:t>
        </w:r>
      </w:hyperlink>
      <w:r w:rsidR="007E7A85">
        <w:rPr>
          <w:rFonts w:ascii="Roboto Condensed" w:hAnsi="Roboto Condensed"/>
        </w:rPr>
        <w:t>.</w:t>
      </w:r>
    </w:p>
    <w:sectPr w:rsidR="0025041C" w:rsidRPr="007E7A85" w:rsidSect="00874D4E">
      <w:headerReference w:type="default" r:id="rId9"/>
      <w:footerReference w:type="default" r:id="rId10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30EE49" w14:textId="77777777" w:rsidR="001133C8" w:rsidRDefault="001133C8" w:rsidP="00874D4E">
      <w:pPr>
        <w:spacing w:after="0" w:line="240" w:lineRule="auto"/>
      </w:pPr>
      <w:r>
        <w:separator/>
      </w:r>
    </w:p>
  </w:endnote>
  <w:endnote w:type="continuationSeparator" w:id="0">
    <w:p w14:paraId="26A0AE62" w14:textId="77777777" w:rsidR="001133C8" w:rsidRDefault="001133C8" w:rsidP="00874D4E">
      <w:pPr>
        <w:spacing w:after="0" w:line="240" w:lineRule="auto"/>
      </w:pPr>
      <w:r>
        <w:continuationSeparator/>
      </w:r>
    </w:p>
  </w:endnote>
  <w:endnote w:type="continuationNotice" w:id="1">
    <w:p w14:paraId="4FBCB723" w14:textId="77777777" w:rsidR="001133C8" w:rsidRDefault="001133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D2E1A" w14:textId="343646C8" w:rsidR="00731CAC" w:rsidRDefault="00731CAC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14646B7" wp14:editId="1660A80B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6" name="MSIPCM31dc4f5d8debda32e3d0a613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27E301" w14:textId="28113A17" w:rsidR="00731CAC" w:rsidRPr="007E7A85" w:rsidRDefault="00731CAC" w:rsidP="007E7A8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4646B7" id="_x0000_t202" coordsize="21600,21600" o:spt="202" path="m,l,21600r21600,l21600,xe">
              <v:stroke joinstyle="miter"/>
              <v:path gradientshapeok="t" o:connecttype="rect"/>
            </v:shapetype>
            <v:shape id="MSIPCM31dc4f5d8debda32e3d0a613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4pt;width:595.3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" o:allowincell="f" filled="f" stroked="f" strokeweight=".5pt">
              <v:textbox inset="20pt,0,,0">
                <w:txbxContent>
                  <w:p w14:paraId="6C27E301" w14:textId="28113A17" w:rsidR="00731CAC" w:rsidRPr="007E7A85" w:rsidRDefault="00731CAC" w:rsidP="007E7A8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D48BE" w14:textId="77777777" w:rsidR="001133C8" w:rsidRDefault="001133C8" w:rsidP="00874D4E">
      <w:pPr>
        <w:spacing w:after="0" w:line="240" w:lineRule="auto"/>
      </w:pPr>
      <w:r>
        <w:separator/>
      </w:r>
    </w:p>
  </w:footnote>
  <w:footnote w:type="continuationSeparator" w:id="0">
    <w:p w14:paraId="2512886D" w14:textId="77777777" w:rsidR="001133C8" w:rsidRDefault="001133C8" w:rsidP="00874D4E">
      <w:pPr>
        <w:spacing w:after="0" w:line="240" w:lineRule="auto"/>
      </w:pPr>
      <w:r>
        <w:continuationSeparator/>
      </w:r>
    </w:p>
  </w:footnote>
  <w:footnote w:type="continuationNotice" w:id="1">
    <w:p w14:paraId="07F79FC8" w14:textId="77777777" w:rsidR="001133C8" w:rsidRDefault="001133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17E9F" w14:textId="67D7A730" w:rsidR="00874D4E" w:rsidRPr="00874D4E" w:rsidRDefault="00874D4E" w:rsidP="00874D4E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735D7EB" wp14:editId="5C7EBBB2">
          <wp:simplePos x="0" y="0"/>
          <wp:positionH relativeFrom="page">
            <wp:posOffset>4998811</wp:posOffset>
          </wp:positionH>
          <wp:positionV relativeFrom="paragraph">
            <wp:posOffset>39404</wp:posOffset>
          </wp:positionV>
          <wp:extent cx="2559225" cy="411022"/>
          <wp:effectExtent l="0" t="0" r="0" b="825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5683" cy="4313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7113"/>
    <w:multiLevelType w:val="hybridMultilevel"/>
    <w:tmpl w:val="6AD858F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9326162"/>
    <w:multiLevelType w:val="hybridMultilevel"/>
    <w:tmpl w:val="6DD045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rcwNjA0MTMxMDFQ0lEKTi0uzszPAykwNK4FAJ1bOIQtAAAA"/>
  </w:docVars>
  <w:rsids>
    <w:rsidRoot w:val="00874D4E"/>
    <w:rsid w:val="00012E5F"/>
    <w:rsid w:val="00013022"/>
    <w:rsid w:val="0001546D"/>
    <w:rsid w:val="000202B8"/>
    <w:rsid w:val="00023BD3"/>
    <w:rsid w:val="0002704A"/>
    <w:rsid w:val="0003174A"/>
    <w:rsid w:val="00032C32"/>
    <w:rsid w:val="000368F0"/>
    <w:rsid w:val="00037A03"/>
    <w:rsid w:val="000421C6"/>
    <w:rsid w:val="000479BA"/>
    <w:rsid w:val="0005377D"/>
    <w:rsid w:val="000546C6"/>
    <w:rsid w:val="00066842"/>
    <w:rsid w:val="00072179"/>
    <w:rsid w:val="00085461"/>
    <w:rsid w:val="00094778"/>
    <w:rsid w:val="00097B51"/>
    <w:rsid w:val="000A0F6E"/>
    <w:rsid w:val="000A58EF"/>
    <w:rsid w:val="000B1A98"/>
    <w:rsid w:val="000B33BA"/>
    <w:rsid w:val="000B42F6"/>
    <w:rsid w:val="000C0A3C"/>
    <w:rsid w:val="000C4028"/>
    <w:rsid w:val="000D121C"/>
    <w:rsid w:val="000D22A1"/>
    <w:rsid w:val="000E49C2"/>
    <w:rsid w:val="001014CB"/>
    <w:rsid w:val="00113235"/>
    <w:rsid w:val="001133C8"/>
    <w:rsid w:val="0011400E"/>
    <w:rsid w:val="00117B2B"/>
    <w:rsid w:val="00124CD7"/>
    <w:rsid w:val="00126D19"/>
    <w:rsid w:val="0012794E"/>
    <w:rsid w:val="001314EA"/>
    <w:rsid w:val="001358D9"/>
    <w:rsid w:val="001369A7"/>
    <w:rsid w:val="00140921"/>
    <w:rsid w:val="001432F5"/>
    <w:rsid w:val="0014455E"/>
    <w:rsid w:val="00162ED7"/>
    <w:rsid w:val="00166529"/>
    <w:rsid w:val="00172D8B"/>
    <w:rsid w:val="0017416E"/>
    <w:rsid w:val="00184953"/>
    <w:rsid w:val="00184F63"/>
    <w:rsid w:val="00186BAD"/>
    <w:rsid w:val="00186F55"/>
    <w:rsid w:val="001A2EF5"/>
    <w:rsid w:val="001B249B"/>
    <w:rsid w:val="001B378E"/>
    <w:rsid w:val="001B7D6E"/>
    <w:rsid w:val="001C016C"/>
    <w:rsid w:val="001C1463"/>
    <w:rsid w:val="001C2A30"/>
    <w:rsid w:val="001C4DDB"/>
    <w:rsid w:val="001D6C9B"/>
    <w:rsid w:val="001D734D"/>
    <w:rsid w:val="001E60CB"/>
    <w:rsid w:val="0020081F"/>
    <w:rsid w:val="00203A2A"/>
    <w:rsid w:val="00206013"/>
    <w:rsid w:val="00213E85"/>
    <w:rsid w:val="0021565B"/>
    <w:rsid w:val="002164EF"/>
    <w:rsid w:val="00217701"/>
    <w:rsid w:val="00217DD3"/>
    <w:rsid w:val="00221362"/>
    <w:rsid w:val="00226F38"/>
    <w:rsid w:val="00237202"/>
    <w:rsid w:val="00237BF1"/>
    <w:rsid w:val="00243C3D"/>
    <w:rsid w:val="00247997"/>
    <w:rsid w:val="0025041C"/>
    <w:rsid w:val="0025525C"/>
    <w:rsid w:val="002634B8"/>
    <w:rsid w:val="00265541"/>
    <w:rsid w:val="00270F53"/>
    <w:rsid w:val="00291FBB"/>
    <w:rsid w:val="0029310C"/>
    <w:rsid w:val="00293971"/>
    <w:rsid w:val="00295B46"/>
    <w:rsid w:val="002A1443"/>
    <w:rsid w:val="002A22D4"/>
    <w:rsid w:val="002B0F71"/>
    <w:rsid w:val="002F3C84"/>
    <w:rsid w:val="002F503A"/>
    <w:rsid w:val="0030175F"/>
    <w:rsid w:val="00303DBC"/>
    <w:rsid w:val="00304683"/>
    <w:rsid w:val="0032459B"/>
    <w:rsid w:val="00326F09"/>
    <w:rsid w:val="003273FE"/>
    <w:rsid w:val="00327505"/>
    <w:rsid w:val="003464DD"/>
    <w:rsid w:val="00360C71"/>
    <w:rsid w:val="00362A25"/>
    <w:rsid w:val="0036446C"/>
    <w:rsid w:val="00364E21"/>
    <w:rsid w:val="00367609"/>
    <w:rsid w:val="0037191C"/>
    <w:rsid w:val="00375E57"/>
    <w:rsid w:val="00391130"/>
    <w:rsid w:val="00394946"/>
    <w:rsid w:val="00395628"/>
    <w:rsid w:val="003A43BB"/>
    <w:rsid w:val="003A4453"/>
    <w:rsid w:val="003A4DB2"/>
    <w:rsid w:val="003B25C0"/>
    <w:rsid w:val="003D03FB"/>
    <w:rsid w:val="003D3F50"/>
    <w:rsid w:val="003D7271"/>
    <w:rsid w:val="003F06A5"/>
    <w:rsid w:val="004140B3"/>
    <w:rsid w:val="00414824"/>
    <w:rsid w:val="00421171"/>
    <w:rsid w:val="0042167D"/>
    <w:rsid w:val="004270AF"/>
    <w:rsid w:val="00435F70"/>
    <w:rsid w:val="00446325"/>
    <w:rsid w:val="00455BDD"/>
    <w:rsid w:val="00473333"/>
    <w:rsid w:val="00484B5A"/>
    <w:rsid w:val="004922E6"/>
    <w:rsid w:val="004939ED"/>
    <w:rsid w:val="004943F0"/>
    <w:rsid w:val="00495123"/>
    <w:rsid w:val="004966DF"/>
    <w:rsid w:val="004B58A1"/>
    <w:rsid w:val="004C0E61"/>
    <w:rsid w:val="004C25DA"/>
    <w:rsid w:val="004C350B"/>
    <w:rsid w:val="004D140E"/>
    <w:rsid w:val="004D6A97"/>
    <w:rsid w:val="004E7119"/>
    <w:rsid w:val="004F1F46"/>
    <w:rsid w:val="004F1FD9"/>
    <w:rsid w:val="004F775A"/>
    <w:rsid w:val="00500E9C"/>
    <w:rsid w:val="00505202"/>
    <w:rsid w:val="005100CB"/>
    <w:rsid w:val="00510B53"/>
    <w:rsid w:val="005132D0"/>
    <w:rsid w:val="00520D5F"/>
    <w:rsid w:val="00536C7A"/>
    <w:rsid w:val="0054138F"/>
    <w:rsid w:val="00542D7F"/>
    <w:rsid w:val="00543999"/>
    <w:rsid w:val="00547056"/>
    <w:rsid w:val="00554949"/>
    <w:rsid w:val="00556DE0"/>
    <w:rsid w:val="005575F3"/>
    <w:rsid w:val="00557ECB"/>
    <w:rsid w:val="00560C98"/>
    <w:rsid w:val="005730FD"/>
    <w:rsid w:val="005872D9"/>
    <w:rsid w:val="0059108A"/>
    <w:rsid w:val="005944EF"/>
    <w:rsid w:val="005950B5"/>
    <w:rsid w:val="005A4B3C"/>
    <w:rsid w:val="005A61C9"/>
    <w:rsid w:val="005B2F51"/>
    <w:rsid w:val="005C2832"/>
    <w:rsid w:val="005D2B05"/>
    <w:rsid w:val="005D793D"/>
    <w:rsid w:val="0060231C"/>
    <w:rsid w:val="00606FF8"/>
    <w:rsid w:val="006104CD"/>
    <w:rsid w:val="00611A7C"/>
    <w:rsid w:val="006250B5"/>
    <w:rsid w:val="006254A3"/>
    <w:rsid w:val="0063648C"/>
    <w:rsid w:val="00641F39"/>
    <w:rsid w:val="0065153B"/>
    <w:rsid w:val="0065228C"/>
    <w:rsid w:val="006527ED"/>
    <w:rsid w:val="00652962"/>
    <w:rsid w:val="00670893"/>
    <w:rsid w:val="00684AC2"/>
    <w:rsid w:val="006916DC"/>
    <w:rsid w:val="00691858"/>
    <w:rsid w:val="00697B67"/>
    <w:rsid w:val="006A19DC"/>
    <w:rsid w:val="006A470A"/>
    <w:rsid w:val="006C2829"/>
    <w:rsid w:val="006E0DDC"/>
    <w:rsid w:val="006E18F1"/>
    <w:rsid w:val="006E4032"/>
    <w:rsid w:val="006E7CCD"/>
    <w:rsid w:val="006F270E"/>
    <w:rsid w:val="006F7AAF"/>
    <w:rsid w:val="0070334C"/>
    <w:rsid w:val="00706153"/>
    <w:rsid w:val="0071648C"/>
    <w:rsid w:val="00716923"/>
    <w:rsid w:val="007217C1"/>
    <w:rsid w:val="0072393A"/>
    <w:rsid w:val="00725E21"/>
    <w:rsid w:val="00731CAC"/>
    <w:rsid w:val="00740EA5"/>
    <w:rsid w:val="00741EC0"/>
    <w:rsid w:val="00751E71"/>
    <w:rsid w:val="00753C9A"/>
    <w:rsid w:val="00757B09"/>
    <w:rsid w:val="00760F1C"/>
    <w:rsid w:val="00761ABE"/>
    <w:rsid w:val="007703E7"/>
    <w:rsid w:val="00770FBF"/>
    <w:rsid w:val="00773F4F"/>
    <w:rsid w:val="007815BA"/>
    <w:rsid w:val="00781965"/>
    <w:rsid w:val="00783974"/>
    <w:rsid w:val="00784A74"/>
    <w:rsid w:val="00787546"/>
    <w:rsid w:val="007A126B"/>
    <w:rsid w:val="007A1290"/>
    <w:rsid w:val="007D2797"/>
    <w:rsid w:val="007E5E42"/>
    <w:rsid w:val="007E7A85"/>
    <w:rsid w:val="007F0D82"/>
    <w:rsid w:val="007F1ADB"/>
    <w:rsid w:val="007F717E"/>
    <w:rsid w:val="008005BF"/>
    <w:rsid w:val="00804595"/>
    <w:rsid w:val="008112CE"/>
    <w:rsid w:val="00820218"/>
    <w:rsid w:val="0082200A"/>
    <w:rsid w:val="00833235"/>
    <w:rsid w:val="00833964"/>
    <w:rsid w:val="008364B7"/>
    <w:rsid w:val="00842B61"/>
    <w:rsid w:val="008441E2"/>
    <w:rsid w:val="00852CF1"/>
    <w:rsid w:val="008531EB"/>
    <w:rsid w:val="00857BC9"/>
    <w:rsid w:val="00860C86"/>
    <w:rsid w:val="00874D4E"/>
    <w:rsid w:val="008A4463"/>
    <w:rsid w:val="008A7C6A"/>
    <w:rsid w:val="008B0DDB"/>
    <w:rsid w:val="00903E40"/>
    <w:rsid w:val="0091195B"/>
    <w:rsid w:val="00912382"/>
    <w:rsid w:val="0092212C"/>
    <w:rsid w:val="0092357B"/>
    <w:rsid w:val="00946E51"/>
    <w:rsid w:val="00950CAD"/>
    <w:rsid w:val="00953C96"/>
    <w:rsid w:val="0095440B"/>
    <w:rsid w:val="00955374"/>
    <w:rsid w:val="00967501"/>
    <w:rsid w:val="00975032"/>
    <w:rsid w:val="00982D0F"/>
    <w:rsid w:val="00985C48"/>
    <w:rsid w:val="00990C62"/>
    <w:rsid w:val="009A4E45"/>
    <w:rsid w:val="009B0263"/>
    <w:rsid w:val="009B1D0B"/>
    <w:rsid w:val="009B2562"/>
    <w:rsid w:val="009D0A6E"/>
    <w:rsid w:val="009D113E"/>
    <w:rsid w:val="009D1662"/>
    <w:rsid w:val="009D5A6B"/>
    <w:rsid w:val="009E7CA7"/>
    <w:rsid w:val="009F58AF"/>
    <w:rsid w:val="00A01D9C"/>
    <w:rsid w:val="00A10403"/>
    <w:rsid w:val="00A10AA6"/>
    <w:rsid w:val="00A11D41"/>
    <w:rsid w:val="00A20CE6"/>
    <w:rsid w:val="00A259A8"/>
    <w:rsid w:val="00A30631"/>
    <w:rsid w:val="00A31A17"/>
    <w:rsid w:val="00A33EF1"/>
    <w:rsid w:val="00A43493"/>
    <w:rsid w:val="00A4355F"/>
    <w:rsid w:val="00A46387"/>
    <w:rsid w:val="00A4642C"/>
    <w:rsid w:val="00A54310"/>
    <w:rsid w:val="00A6277F"/>
    <w:rsid w:val="00A64420"/>
    <w:rsid w:val="00A70C33"/>
    <w:rsid w:val="00A7617C"/>
    <w:rsid w:val="00A868D3"/>
    <w:rsid w:val="00A9739E"/>
    <w:rsid w:val="00AA19C1"/>
    <w:rsid w:val="00AA4055"/>
    <w:rsid w:val="00AB7C9F"/>
    <w:rsid w:val="00AB7E72"/>
    <w:rsid w:val="00AC7B1A"/>
    <w:rsid w:val="00AD08BA"/>
    <w:rsid w:val="00AD4AED"/>
    <w:rsid w:val="00AE7BF0"/>
    <w:rsid w:val="00AF26D8"/>
    <w:rsid w:val="00AF3EDA"/>
    <w:rsid w:val="00AF40B8"/>
    <w:rsid w:val="00B0609A"/>
    <w:rsid w:val="00B22BC7"/>
    <w:rsid w:val="00B24AD2"/>
    <w:rsid w:val="00B25AA6"/>
    <w:rsid w:val="00B26DB4"/>
    <w:rsid w:val="00B30E44"/>
    <w:rsid w:val="00B530C3"/>
    <w:rsid w:val="00B5597D"/>
    <w:rsid w:val="00B84E8F"/>
    <w:rsid w:val="00B936E9"/>
    <w:rsid w:val="00BA104C"/>
    <w:rsid w:val="00BA2B8C"/>
    <w:rsid w:val="00BA2F39"/>
    <w:rsid w:val="00BA608A"/>
    <w:rsid w:val="00BA79E5"/>
    <w:rsid w:val="00BA7B66"/>
    <w:rsid w:val="00BB1641"/>
    <w:rsid w:val="00BB7D5A"/>
    <w:rsid w:val="00BD362A"/>
    <w:rsid w:val="00BD37D4"/>
    <w:rsid w:val="00BD5FEE"/>
    <w:rsid w:val="00BD75FF"/>
    <w:rsid w:val="00BD7C39"/>
    <w:rsid w:val="00BE0E53"/>
    <w:rsid w:val="00BE572C"/>
    <w:rsid w:val="00C024DE"/>
    <w:rsid w:val="00C05D9A"/>
    <w:rsid w:val="00C06C84"/>
    <w:rsid w:val="00C10CF8"/>
    <w:rsid w:val="00C149EA"/>
    <w:rsid w:val="00C15FA9"/>
    <w:rsid w:val="00C20B38"/>
    <w:rsid w:val="00C303C1"/>
    <w:rsid w:val="00C34C95"/>
    <w:rsid w:val="00C46155"/>
    <w:rsid w:val="00C52B6F"/>
    <w:rsid w:val="00C96F1A"/>
    <w:rsid w:val="00CA2C90"/>
    <w:rsid w:val="00CA2CB5"/>
    <w:rsid w:val="00CA443B"/>
    <w:rsid w:val="00CA465A"/>
    <w:rsid w:val="00CA5BF0"/>
    <w:rsid w:val="00CC2C26"/>
    <w:rsid w:val="00CD461E"/>
    <w:rsid w:val="00CD4A69"/>
    <w:rsid w:val="00CD5E2B"/>
    <w:rsid w:val="00CE1FE1"/>
    <w:rsid w:val="00CE37C3"/>
    <w:rsid w:val="00CE47C2"/>
    <w:rsid w:val="00CF3DCB"/>
    <w:rsid w:val="00CF7BBB"/>
    <w:rsid w:val="00D10C32"/>
    <w:rsid w:val="00D11193"/>
    <w:rsid w:val="00D11498"/>
    <w:rsid w:val="00D205D4"/>
    <w:rsid w:val="00D24106"/>
    <w:rsid w:val="00D24C72"/>
    <w:rsid w:val="00D27651"/>
    <w:rsid w:val="00D36BEC"/>
    <w:rsid w:val="00D400F2"/>
    <w:rsid w:val="00D54265"/>
    <w:rsid w:val="00D54F82"/>
    <w:rsid w:val="00D55CDE"/>
    <w:rsid w:val="00D613BB"/>
    <w:rsid w:val="00D61F43"/>
    <w:rsid w:val="00D62C44"/>
    <w:rsid w:val="00D65537"/>
    <w:rsid w:val="00D72B78"/>
    <w:rsid w:val="00D73AF2"/>
    <w:rsid w:val="00D76739"/>
    <w:rsid w:val="00D76A6A"/>
    <w:rsid w:val="00D77387"/>
    <w:rsid w:val="00D77660"/>
    <w:rsid w:val="00D80C75"/>
    <w:rsid w:val="00D91CC8"/>
    <w:rsid w:val="00D95FEA"/>
    <w:rsid w:val="00D96F9C"/>
    <w:rsid w:val="00DB1F48"/>
    <w:rsid w:val="00DB3B06"/>
    <w:rsid w:val="00DD0771"/>
    <w:rsid w:val="00DD4588"/>
    <w:rsid w:val="00DF0CCF"/>
    <w:rsid w:val="00DF65A4"/>
    <w:rsid w:val="00E04284"/>
    <w:rsid w:val="00E255D3"/>
    <w:rsid w:val="00E312E7"/>
    <w:rsid w:val="00E44A50"/>
    <w:rsid w:val="00E45941"/>
    <w:rsid w:val="00E52B39"/>
    <w:rsid w:val="00E61FD1"/>
    <w:rsid w:val="00E710AC"/>
    <w:rsid w:val="00E74329"/>
    <w:rsid w:val="00E77EC3"/>
    <w:rsid w:val="00E81F50"/>
    <w:rsid w:val="00E860CF"/>
    <w:rsid w:val="00E86509"/>
    <w:rsid w:val="00E93B01"/>
    <w:rsid w:val="00E97C76"/>
    <w:rsid w:val="00EA505C"/>
    <w:rsid w:val="00EB2EEE"/>
    <w:rsid w:val="00EB5D98"/>
    <w:rsid w:val="00EB62A4"/>
    <w:rsid w:val="00ED1D71"/>
    <w:rsid w:val="00ED290D"/>
    <w:rsid w:val="00ED3524"/>
    <w:rsid w:val="00ED4EB8"/>
    <w:rsid w:val="00EE315F"/>
    <w:rsid w:val="00EE44C4"/>
    <w:rsid w:val="00EE53FD"/>
    <w:rsid w:val="00F00861"/>
    <w:rsid w:val="00F01A66"/>
    <w:rsid w:val="00F0537E"/>
    <w:rsid w:val="00F10A35"/>
    <w:rsid w:val="00F143F7"/>
    <w:rsid w:val="00F224E7"/>
    <w:rsid w:val="00F31C24"/>
    <w:rsid w:val="00F32E32"/>
    <w:rsid w:val="00F34299"/>
    <w:rsid w:val="00F374A4"/>
    <w:rsid w:val="00F47D57"/>
    <w:rsid w:val="00F52547"/>
    <w:rsid w:val="00F57B90"/>
    <w:rsid w:val="00F710E9"/>
    <w:rsid w:val="00F724E6"/>
    <w:rsid w:val="00F75CBC"/>
    <w:rsid w:val="00F841AA"/>
    <w:rsid w:val="00F86293"/>
    <w:rsid w:val="00F96AA3"/>
    <w:rsid w:val="00FA28D2"/>
    <w:rsid w:val="00FA592A"/>
    <w:rsid w:val="00FA5C8E"/>
    <w:rsid w:val="00FB0A8E"/>
    <w:rsid w:val="00FB2750"/>
    <w:rsid w:val="00FB4AE2"/>
    <w:rsid w:val="00FC0D26"/>
    <w:rsid w:val="00FC3883"/>
    <w:rsid w:val="00FE5521"/>
    <w:rsid w:val="00FE709E"/>
    <w:rsid w:val="00FF1C20"/>
    <w:rsid w:val="00FF5FCA"/>
    <w:rsid w:val="00FF7BFE"/>
    <w:rsid w:val="0161ED29"/>
    <w:rsid w:val="0181A14B"/>
    <w:rsid w:val="02190C4E"/>
    <w:rsid w:val="02CE94F9"/>
    <w:rsid w:val="037FEB83"/>
    <w:rsid w:val="03E79E0C"/>
    <w:rsid w:val="03E9F899"/>
    <w:rsid w:val="04B5BC99"/>
    <w:rsid w:val="054EE5B4"/>
    <w:rsid w:val="06DC0AF4"/>
    <w:rsid w:val="070949D2"/>
    <w:rsid w:val="07D679CE"/>
    <w:rsid w:val="09CE1D4F"/>
    <w:rsid w:val="0A492441"/>
    <w:rsid w:val="0A59074C"/>
    <w:rsid w:val="0B5387DA"/>
    <w:rsid w:val="0D919CA6"/>
    <w:rsid w:val="0F056767"/>
    <w:rsid w:val="0FF4874B"/>
    <w:rsid w:val="118B45FA"/>
    <w:rsid w:val="11E14E90"/>
    <w:rsid w:val="120102B2"/>
    <w:rsid w:val="1213BED6"/>
    <w:rsid w:val="142495E2"/>
    <w:rsid w:val="16A1B196"/>
    <w:rsid w:val="16A4B3CC"/>
    <w:rsid w:val="16D1B14E"/>
    <w:rsid w:val="18EB2708"/>
    <w:rsid w:val="199F4A2A"/>
    <w:rsid w:val="1AFC4589"/>
    <w:rsid w:val="1B172B0A"/>
    <w:rsid w:val="1BE6BEE1"/>
    <w:rsid w:val="1C7651ED"/>
    <w:rsid w:val="1CB8CB5C"/>
    <w:rsid w:val="1D15631A"/>
    <w:rsid w:val="1D474BC6"/>
    <w:rsid w:val="1D6F83EB"/>
    <w:rsid w:val="1DD106D3"/>
    <w:rsid w:val="1DFC8BC5"/>
    <w:rsid w:val="1E76CFA4"/>
    <w:rsid w:val="1E85FB3A"/>
    <w:rsid w:val="1EDE9826"/>
    <w:rsid w:val="1F7E1306"/>
    <w:rsid w:val="20A59FA1"/>
    <w:rsid w:val="20EBADC8"/>
    <w:rsid w:val="21B1FE10"/>
    <w:rsid w:val="21FB1949"/>
    <w:rsid w:val="2301DC6C"/>
    <w:rsid w:val="23839D6A"/>
    <w:rsid w:val="24BD1F1F"/>
    <w:rsid w:val="24D3B752"/>
    <w:rsid w:val="24F8FA1F"/>
    <w:rsid w:val="267168C9"/>
    <w:rsid w:val="2724E594"/>
    <w:rsid w:val="272C9936"/>
    <w:rsid w:val="27E498B6"/>
    <w:rsid w:val="28274C95"/>
    <w:rsid w:val="294B6709"/>
    <w:rsid w:val="2A2E20FB"/>
    <w:rsid w:val="2A8FA3E3"/>
    <w:rsid w:val="2B49849B"/>
    <w:rsid w:val="2C5CDD54"/>
    <w:rsid w:val="2C697AC7"/>
    <w:rsid w:val="2CD4D0B5"/>
    <w:rsid w:val="2D382CC3"/>
    <w:rsid w:val="2EB5461C"/>
    <w:rsid w:val="2EE91CB0"/>
    <w:rsid w:val="2F7649EC"/>
    <w:rsid w:val="2F888AA4"/>
    <w:rsid w:val="317CC1C2"/>
    <w:rsid w:val="31898663"/>
    <w:rsid w:val="31BF1F13"/>
    <w:rsid w:val="322DE0C2"/>
    <w:rsid w:val="32370E01"/>
    <w:rsid w:val="3237B1FE"/>
    <w:rsid w:val="32736076"/>
    <w:rsid w:val="32AA8FD9"/>
    <w:rsid w:val="333A62B9"/>
    <w:rsid w:val="34A77C42"/>
    <w:rsid w:val="34B9E842"/>
    <w:rsid w:val="363E980A"/>
    <w:rsid w:val="365B4849"/>
    <w:rsid w:val="3704B778"/>
    <w:rsid w:val="371988BC"/>
    <w:rsid w:val="3764E207"/>
    <w:rsid w:val="3776ABE9"/>
    <w:rsid w:val="39F9C119"/>
    <w:rsid w:val="3A278CDC"/>
    <w:rsid w:val="3A9A5FE4"/>
    <w:rsid w:val="3AB0D0A3"/>
    <w:rsid w:val="3B2E59D6"/>
    <w:rsid w:val="3D15D9B0"/>
    <w:rsid w:val="3D39C685"/>
    <w:rsid w:val="3D3D4194"/>
    <w:rsid w:val="3E1943E3"/>
    <w:rsid w:val="3E4BA8B3"/>
    <w:rsid w:val="3F102E04"/>
    <w:rsid w:val="3F796BA1"/>
    <w:rsid w:val="407CA303"/>
    <w:rsid w:val="409961CD"/>
    <w:rsid w:val="4202405F"/>
    <w:rsid w:val="42D0290D"/>
    <w:rsid w:val="42D4A387"/>
    <w:rsid w:val="4357301E"/>
    <w:rsid w:val="43D143A2"/>
    <w:rsid w:val="44D1B59D"/>
    <w:rsid w:val="4592488E"/>
    <w:rsid w:val="4592F20B"/>
    <w:rsid w:val="45C6FF7A"/>
    <w:rsid w:val="462C4253"/>
    <w:rsid w:val="46C0C765"/>
    <w:rsid w:val="4825CD59"/>
    <w:rsid w:val="48B44DC3"/>
    <w:rsid w:val="49CFB163"/>
    <w:rsid w:val="4AAD2AA4"/>
    <w:rsid w:val="4AEDB5FB"/>
    <w:rsid w:val="4D1AFDB1"/>
    <w:rsid w:val="4DA495D1"/>
    <w:rsid w:val="4DBB666A"/>
    <w:rsid w:val="4E157D7D"/>
    <w:rsid w:val="4E824D59"/>
    <w:rsid w:val="4F4A987C"/>
    <w:rsid w:val="52BE2C70"/>
    <w:rsid w:val="52D055AF"/>
    <w:rsid w:val="53399667"/>
    <w:rsid w:val="534F8A74"/>
    <w:rsid w:val="540DFDB8"/>
    <w:rsid w:val="5422CEFC"/>
    <w:rsid w:val="54E60E6E"/>
    <w:rsid w:val="557B9EAF"/>
    <w:rsid w:val="56419CCF"/>
    <w:rsid w:val="56EA1C06"/>
    <w:rsid w:val="575D006F"/>
    <w:rsid w:val="581E5B39"/>
    <w:rsid w:val="58C1BAB9"/>
    <w:rsid w:val="59BD6A37"/>
    <w:rsid w:val="59E5D52D"/>
    <w:rsid w:val="5AB919B5"/>
    <w:rsid w:val="5AE0888C"/>
    <w:rsid w:val="5AF79201"/>
    <w:rsid w:val="5D62F6BC"/>
    <w:rsid w:val="5E07531E"/>
    <w:rsid w:val="5E33B928"/>
    <w:rsid w:val="5F2E3A0B"/>
    <w:rsid w:val="5FF90D1F"/>
    <w:rsid w:val="6081EE84"/>
    <w:rsid w:val="60DCD980"/>
    <w:rsid w:val="6109E329"/>
    <w:rsid w:val="617A5BF4"/>
    <w:rsid w:val="619A29FB"/>
    <w:rsid w:val="621332D8"/>
    <w:rsid w:val="626285C0"/>
    <w:rsid w:val="62EB176D"/>
    <w:rsid w:val="637B55EC"/>
    <w:rsid w:val="63E52B07"/>
    <w:rsid w:val="647532E1"/>
    <w:rsid w:val="64B7D957"/>
    <w:rsid w:val="651AA5F7"/>
    <w:rsid w:val="66270C52"/>
    <w:rsid w:val="6678C372"/>
    <w:rsid w:val="67E2F9C2"/>
    <w:rsid w:val="68743075"/>
    <w:rsid w:val="69295584"/>
    <w:rsid w:val="6A3CCB9E"/>
    <w:rsid w:val="6A698335"/>
    <w:rsid w:val="6B474971"/>
    <w:rsid w:val="6CE7E9B3"/>
    <w:rsid w:val="6CF4C9E8"/>
    <w:rsid w:val="6D21C76A"/>
    <w:rsid w:val="6E25319D"/>
    <w:rsid w:val="6EF7BD48"/>
    <w:rsid w:val="6F4DD3B9"/>
    <w:rsid w:val="70A54F87"/>
    <w:rsid w:val="70C2D79F"/>
    <w:rsid w:val="73A98A24"/>
    <w:rsid w:val="73E0EDC2"/>
    <w:rsid w:val="73E50FA5"/>
    <w:rsid w:val="7439492D"/>
    <w:rsid w:val="75124396"/>
    <w:rsid w:val="7554570A"/>
    <w:rsid w:val="7593C797"/>
    <w:rsid w:val="786C01F5"/>
    <w:rsid w:val="78B5DF25"/>
    <w:rsid w:val="79F535BE"/>
    <w:rsid w:val="7A3A2CAD"/>
    <w:rsid w:val="7A948A41"/>
    <w:rsid w:val="7BCF0CA2"/>
    <w:rsid w:val="7BFD573E"/>
    <w:rsid w:val="7C6CA64D"/>
    <w:rsid w:val="7C9DA1C1"/>
    <w:rsid w:val="7D2BAA7D"/>
    <w:rsid w:val="7D85AE1E"/>
    <w:rsid w:val="7D988B25"/>
    <w:rsid w:val="7E913553"/>
    <w:rsid w:val="7EEE1C7F"/>
    <w:rsid w:val="7F1F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ADC85"/>
  <w15:chartTrackingRefBased/>
  <w15:docId w15:val="{1FD285AC-3B1E-4932-B442-F39271835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2552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4D4E"/>
  </w:style>
  <w:style w:type="paragraph" w:styleId="Stopka">
    <w:name w:val="footer"/>
    <w:basedOn w:val="Normalny"/>
    <w:link w:val="Stopka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4D4E"/>
  </w:style>
  <w:style w:type="paragraph" w:styleId="Akapitzlist">
    <w:name w:val="List Paragraph"/>
    <w:basedOn w:val="Normalny"/>
    <w:uiPriority w:val="34"/>
    <w:qFormat/>
    <w:rsid w:val="00874D4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25525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25525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5525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463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463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463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63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632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28C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985C48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6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afirm.play.pl/internet-stacjonarn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BF61A-51C0-4884-94D5-E5EEE2CFE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5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3</cp:revision>
  <dcterms:created xsi:type="dcterms:W3CDTF">2021-09-30T08:33:00Z</dcterms:created>
  <dcterms:modified xsi:type="dcterms:W3CDTF">2021-09-3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9-29T13:10:36Z</vt:lpwstr>
  </property>
  <property fmtid="{D5CDD505-2E9C-101B-9397-08002B2CF9AE}" pid="4" name="MSIP_Label_ffedf4fd-fdc4-436f-a9e4-cb74c8d35f1c_Method">
    <vt:lpwstr>Privilege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e13e0d2c-86c8-498e-ae9d-b5d0f62cd12d</vt:lpwstr>
  </property>
  <property fmtid="{D5CDD505-2E9C-101B-9397-08002B2CF9AE}" pid="8" name="MSIP_Label_ffedf4fd-fdc4-436f-a9e4-cb74c8d35f1c_ContentBits">
    <vt:lpwstr>2</vt:lpwstr>
  </property>
</Properties>
</file>